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ce09882b909a59256d7f94cd3c6b15b165313"/>
      <w:r>
        <w:rPr>
          <w:b/>
        </w:rPr>
        <w:t xml:space="preserve">ПРОТОКОЛ ПРО РЕЗУЛЬТАТИ ЗЕМЕЛЬНИХ ТОРГІВ № LRE001-UA-20240328-009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ЛИТЯ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0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Електронні земельні торги аукціон з продажу права оренди земельної ділянки комунальної власності за межами населеного пункту с. Заворичі на території Калитянської селищної ради, Броварського району Київської області, площею 2,0839 га. кадастровий номер 3221282400:07:001:0001</w:t>
      </w:r>
    </w:p>
    <w:p>
      <w:pPr>
        <w:numPr>
          <w:ilvl w:val="0"/>
          <w:numId w:val="1001"/>
        </w:numPr>
        <w:pStyle w:val="Compact"/>
      </w:pPr>
      <w:r>
        <w:t xml:space="preserve">Калитянська селищна рада повідомляє про проведення електронних земельних торгів аукціону з продажу права оренди земельної ділянки комунальної власності за межами населеного пункту с. Заворичі на території Калитянської селищної територіальної громади, Броварського району, Київської області площею 2,0839 га. кадастровий номер 3221282400:07:001:0001 Для ведення товарного сільськогосподарського виробництва, строком на 7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609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377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6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82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ОВ МІТ АГРО", ЄДРПОУ: 4340718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ЛГЕС" , ЄДРПОУ: 351252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ВЕЛГЕС" , ЄДРПОУ: 351252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68,88 грн (чотириста шістдесят вісім гривень 8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813,83 грн (одна тисяча вісімсот тринадцять гривень 8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 563,72 грн (сім тисяч п'ятсот шістдесят три гривні 7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литянська селищна ТГ ГУК у Київ.обл/Калитянська сел/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63811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99812000010724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559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«ЛЕНДСЕРВІС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587614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УкрСиб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835100500000260085774888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0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ВЕЛГЕС" , ЄДРПОУ: 3512522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АЛИТЯ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37:58Z</dcterms:created>
  <dcterms:modified xsi:type="dcterms:W3CDTF">2024-05-19T23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